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E653B" w:rsidRPr="006F6C52" w:rsidRDefault="00AE653B" w:rsidP="00F44241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  <w:r w:rsidRPr="006F6C52"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  <w:t>INDIAN INSTITUTE OF LEGAL STUDIES</w:t>
      </w:r>
    </w:p>
    <w:p w:rsidR="00AE653B" w:rsidRPr="006F6C52" w:rsidRDefault="00AE653B" w:rsidP="00F4424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6C52">
        <w:rPr>
          <w:rFonts w:ascii="Times New Roman" w:hAnsi="Times New Roman" w:cs="Times New Roman"/>
          <w:sz w:val="24"/>
          <w:szCs w:val="24"/>
        </w:rPr>
        <w:t>SCORESHEET OF ONLINE TEST-202</w:t>
      </w:r>
      <w:r w:rsidR="001E3904" w:rsidRPr="006F6C52">
        <w:rPr>
          <w:rFonts w:ascii="Times New Roman" w:hAnsi="Times New Roman" w:cs="Times New Roman"/>
          <w:sz w:val="24"/>
          <w:szCs w:val="24"/>
        </w:rPr>
        <w:t>1</w:t>
      </w:r>
    </w:p>
    <w:p w:rsidR="006F6C52" w:rsidRDefault="006F6C52" w:rsidP="00F4424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6C52">
        <w:rPr>
          <w:rFonts w:ascii="Times New Roman" w:hAnsi="Times New Roman" w:cs="Times New Roman"/>
          <w:b/>
          <w:sz w:val="24"/>
          <w:szCs w:val="24"/>
        </w:rPr>
        <w:t>DATE OF EXAMINATION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F6C52">
        <w:rPr>
          <w:rFonts w:ascii="Times New Roman" w:hAnsi="Times New Roman" w:cs="Times New Roman"/>
          <w:b/>
          <w:sz w:val="24"/>
          <w:szCs w:val="24"/>
        </w:rPr>
        <w:t>27/01/2021</w:t>
      </w:r>
    </w:p>
    <w:p w:rsidR="00F44241" w:rsidRPr="006F6C52" w:rsidRDefault="00F44241" w:rsidP="00F4424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E653B" w:rsidRPr="006F6C52" w:rsidRDefault="007F7260" w:rsidP="00F4424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F6C52">
        <w:rPr>
          <w:rFonts w:ascii="Times New Roman" w:hAnsi="Times New Roman" w:cs="Times New Roman"/>
          <w:b/>
          <w:bCs/>
          <w:sz w:val="24"/>
          <w:szCs w:val="24"/>
        </w:rPr>
        <w:t>BATCH</w:t>
      </w:r>
      <w:r w:rsidR="00C42D24" w:rsidRPr="006F6C52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D4A26"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44241">
        <w:rPr>
          <w:rFonts w:ascii="Times New Roman" w:hAnsi="Times New Roman" w:cs="Times New Roman"/>
          <w:b/>
          <w:bCs/>
          <w:sz w:val="24"/>
          <w:szCs w:val="24"/>
        </w:rPr>
        <w:t>BA/BBA/</w:t>
      </w:r>
      <w:r w:rsidR="00A20018"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BCOM </w:t>
      </w:r>
      <w:r w:rsidR="000D4A26" w:rsidRPr="006F6C52">
        <w:rPr>
          <w:rFonts w:ascii="Times New Roman" w:hAnsi="Times New Roman" w:cs="Times New Roman"/>
          <w:b/>
          <w:bCs/>
          <w:sz w:val="24"/>
          <w:szCs w:val="24"/>
        </w:rPr>
        <w:t>LLB</w:t>
      </w:r>
      <w:r w:rsidR="006F6C52">
        <w:rPr>
          <w:rFonts w:ascii="Times New Roman" w:hAnsi="Times New Roman" w:cs="Times New Roman"/>
          <w:b/>
          <w:bCs/>
          <w:sz w:val="24"/>
          <w:szCs w:val="24"/>
        </w:rPr>
        <w:t xml:space="preserve"> (H)</w:t>
      </w:r>
      <w:r w:rsidR="000D4A26"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F6C52">
        <w:rPr>
          <w:rFonts w:ascii="Times New Roman" w:hAnsi="Times New Roman" w:cs="Times New Roman"/>
          <w:b/>
          <w:bCs/>
          <w:sz w:val="24"/>
          <w:szCs w:val="24"/>
        </w:rPr>
        <w:t>SEM I 5 YEARS</w:t>
      </w:r>
    </w:p>
    <w:p w:rsidR="00C42D24" w:rsidRDefault="00C42D24" w:rsidP="00F4424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6C52">
        <w:rPr>
          <w:rFonts w:ascii="Times New Roman" w:hAnsi="Times New Roman" w:cs="Times New Roman"/>
          <w:b/>
          <w:sz w:val="24"/>
          <w:szCs w:val="24"/>
        </w:rPr>
        <w:t>FULL MARKS-</w:t>
      </w:r>
      <w:r w:rsidR="00A20018" w:rsidRPr="006F6C52">
        <w:rPr>
          <w:rFonts w:ascii="Times New Roman" w:hAnsi="Times New Roman" w:cs="Times New Roman"/>
          <w:b/>
          <w:sz w:val="24"/>
          <w:szCs w:val="24"/>
        </w:rPr>
        <w:t>50</w:t>
      </w:r>
    </w:p>
    <w:p w:rsidR="00F44241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D22A4B" w:rsidRPr="000633E6" w:rsidRDefault="000633E6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633E6">
        <w:rPr>
          <w:rFonts w:ascii="Times New Roman" w:hAnsi="Times New Roman" w:cs="Times New Roman"/>
          <w:b/>
          <w:sz w:val="24"/>
          <w:szCs w:val="24"/>
        </w:rPr>
        <w:t xml:space="preserve">        SUBJECT- POLITICAL SCIENCE I</w:t>
      </w:r>
    </w:p>
    <w:p w:rsidR="000633E6" w:rsidRPr="000633E6" w:rsidRDefault="000633E6" w:rsidP="00F4424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633E6">
        <w:rPr>
          <w:rFonts w:ascii="Times New Roman" w:hAnsi="Times New Roman" w:cs="Times New Roman"/>
          <w:b/>
          <w:sz w:val="24"/>
          <w:szCs w:val="24"/>
        </w:rPr>
        <w:t xml:space="preserve">        BA (SEC-A) </w:t>
      </w:r>
      <w:r w:rsidRPr="000633E6">
        <w:rPr>
          <w:rFonts w:ascii="Times New Roman" w:hAnsi="Times New Roman" w:cs="Times New Roman"/>
          <w:b/>
          <w:bCs/>
          <w:sz w:val="24"/>
          <w:szCs w:val="24"/>
        </w:rPr>
        <w:t>LLB (H) SEM I 5 YEARS</w:t>
      </w:r>
    </w:p>
    <w:p w:rsidR="000633E6" w:rsidRPr="000633E6" w:rsidRDefault="000633E6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151" w:type="dxa"/>
        <w:jc w:val="center"/>
        <w:tblInd w:w="9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/>
      </w:tblPr>
      <w:tblGrid>
        <w:gridCol w:w="2631"/>
        <w:gridCol w:w="3591"/>
        <w:gridCol w:w="2929"/>
      </w:tblGrid>
      <w:tr w:rsidR="000633E6" w:rsidRPr="000633E6" w:rsidTr="009F1D1C">
        <w:trPr>
          <w:trHeight w:val="6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0633E6" w:rsidRPr="000633E6" w:rsidRDefault="000633E6" w:rsidP="000633E6">
            <w:pPr>
              <w:pStyle w:val="Body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L NO</w:t>
            </w:r>
            <w:r w:rsidRPr="000633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0633E6" w:rsidRPr="000633E6" w:rsidRDefault="000633E6" w:rsidP="000633E6">
            <w:pPr>
              <w:pStyle w:val="Body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0633E6" w:rsidRPr="000633E6" w:rsidRDefault="000633E6" w:rsidP="000633E6">
            <w:pPr>
              <w:pStyle w:val="Body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S OBTAINED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AISHA SHARM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4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BANTIKA DEY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3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FSANA KHATOON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A</w:t>
            </w:r>
            <w:r w:rsidR="00116FF5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B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MAR KUMAR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A</w:t>
            </w:r>
            <w:r w:rsidR="00116FF5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B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NNESHA BHADURY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6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CHANCHAL SHARM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7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GOVIND KR. SAH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3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 xml:space="preserve">PARTHIV CHAKRABORTY 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7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MAHEK MANTRI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41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MRIDULA SARKAR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46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NIKHIL KUMAR GUPT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PRAYASH GURUNG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28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MRIDHYA PAUL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5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4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TARUPA GHATAK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3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K SHABAJ HUSSAIN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A</w:t>
            </w:r>
            <w:r w:rsidR="00116FF5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B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OHAM KUNDU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4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USHMITA ADHIKARI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URMEE NANDI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23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YANI DEY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3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HILPI DUTT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18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YANI MUKHERJEE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3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HRISAV ANIRBAN GHOSH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6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RIJIT DUTT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29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GORIKA DAS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35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UJAL LIMBOO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4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UPA DAS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1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OSY SHARON BAGH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UBHANKAR DAS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ESSHA SARKAR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3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DITYA BHANDARI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4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OHINI SARKAR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2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2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YDNEY LAM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IKAT ROY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7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GNIK DUTT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IMRAN RAI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HRITTIKA SAH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4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PRAKRITI CHHETRI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A</w:t>
            </w:r>
            <w:r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B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ELINA PAUL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GAYTARI BHAGAT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JASMIN ALI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9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MD SAHABAZ HOQUE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A</w:t>
            </w:r>
            <w:r w:rsidR="00116FF5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B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KRITI SINGH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2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PRIYANKA GOSWAMI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8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UPOSRI DAS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5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KRISHNA SINGH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A</w:t>
            </w:r>
            <w:r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B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UBHALAXMI DAS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8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DIPARNAB DUTT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6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THENDUP YOLMO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HRUTI KUMARI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8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0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CHASANGMU TAMANG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8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BANA KHATOON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MRITUL SINGH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MPA ROY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LINA PARVIN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6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WATHI MANDAL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8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AHUL SAHA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6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HIL TAMANG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A</w:t>
            </w:r>
            <w:r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B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NURADHA YADAV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YUB SARKAR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5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EETTIKA DAS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2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61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YESH DAS (CASUAL)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3</w:t>
            </w:r>
          </w:p>
        </w:tc>
      </w:tr>
      <w:tr w:rsidR="000633E6" w:rsidRPr="000633E6" w:rsidTr="009F1D1C">
        <w:trPr>
          <w:trHeight w:val="6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62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BUBAKKAR SIDDIK (CASUAL)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3</w:t>
            </w:r>
          </w:p>
        </w:tc>
      </w:tr>
      <w:tr w:rsidR="000633E6" w:rsidRPr="000633E6" w:rsidTr="009F1D1C">
        <w:trPr>
          <w:trHeight w:val="6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63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BROJESH ROY CHOWDHURY (CASUAL)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0</w:t>
            </w:r>
          </w:p>
        </w:tc>
      </w:tr>
      <w:tr w:rsidR="000633E6" w:rsidRPr="000633E6" w:rsidTr="009F1D1C">
        <w:trPr>
          <w:trHeight w:val="3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64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NGKITA SARKAR (CASUAL)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8</w:t>
            </w:r>
          </w:p>
        </w:tc>
      </w:tr>
      <w:tr w:rsidR="000633E6" w:rsidRPr="000633E6" w:rsidTr="009F1D1C">
        <w:trPr>
          <w:trHeight w:val="600"/>
          <w:jc w:val="center"/>
        </w:trPr>
        <w:tc>
          <w:tcPr>
            <w:tcW w:w="2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65</w:t>
            </w:r>
          </w:p>
        </w:tc>
        <w:tc>
          <w:tcPr>
            <w:tcW w:w="3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TableStyle2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OU AFSANI AHMED (CASUAL)</w:t>
            </w:r>
          </w:p>
        </w:tc>
        <w:tc>
          <w:tcPr>
            <w:tcW w:w="2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0</w:t>
            </w:r>
          </w:p>
        </w:tc>
      </w:tr>
    </w:tbl>
    <w:p w:rsidR="00D22A4B" w:rsidRPr="000633E6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Pr="000633E6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633E6" w:rsidRDefault="000633E6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866FD4" w:rsidRDefault="000633E6" w:rsidP="000633E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</w:p>
    <w:p w:rsidR="00866FD4" w:rsidRDefault="00866FD4" w:rsidP="000633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866FD4" w:rsidRDefault="00866FD4" w:rsidP="000633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866FD4" w:rsidRDefault="00866FD4" w:rsidP="000633E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633E6" w:rsidRPr="000633E6" w:rsidRDefault="00866FD4" w:rsidP="000633E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   </w:t>
      </w:r>
      <w:r w:rsidR="000633E6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633E6" w:rsidRPr="000633E6">
        <w:rPr>
          <w:rFonts w:ascii="Times New Roman" w:hAnsi="Times New Roman" w:cs="Times New Roman"/>
          <w:b/>
          <w:sz w:val="24"/>
          <w:szCs w:val="24"/>
        </w:rPr>
        <w:t>SUBJECT- POLITICAL SCIENCE I</w:t>
      </w:r>
    </w:p>
    <w:p w:rsidR="000633E6" w:rsidRPr="000633E6" w:rsidRDefault="00866FD4" w:rsidP="000633E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302D5B">
        <w:rPr>
          <w:rFonts w:ascii="Times New Roman" w:hAnsi="Times New Roman" w:cs="Times New Roman"/>
          <w:b/>
          <w:sz w:val="24"/>
          <w:szCs w:val="24"/>
        </w:rPr>
        <w:t xml:space="preserve"> BA (SEC-B</w:t>
      </w:r>
      <w:r w:rsidR="000633E6" w:rsidRPr="000633E6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="000633E6" w:rsidRPr="000633E6">
        <w:rPr>
          <w:rFonts w:ascii="Times New Roman" w:hAnsi="Times New Roman" w:cs="Times New Roman"/>
          <w:b/>
          <w:bCs/>
          <w:sz w:val="24"/>
          <w:szCs w:val="24"/>
        </w:rPr>
        <w:t>LLB (H) SEM I 5 YEARS</w:t>
      </w:r>
    </w:p>
    <w:p w:rsidR="000633E6" w:rsidRPr="000633E6" w:rsidRDefault="000633E6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340" w:type="dxa"/>
        <w:jc w:val="center"/>
        <w:tblInd w:w="65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/>
      </w:tblPr>
      <w:tblGrid>
        <w:gridCol w:w="2678"/>
        <w:gridCol w:w="3544"/>
        <w:gridCol w:w="3118"/>
      </w:tblGrid>
      <w:tr w:rsidR="000633E6" w:rsidRPr="000633E6" w:rsidTr="003D5E8C">
        <w:trPr>
          <w:trHeight w:val="6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0633E6" w:rsidRPr="000633E6" w:rsidRDefault="000633E6" w:rsidP="000633E6">
            <w:pPr>
              <w:pStyle w:val="Body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L NO.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0633E6" w:rsidRPr="000633E6" w:rsidRDefault="000633E6" w:rsidP="000633E6">
            <w:pPr>
              <w:pStyle w:val="Body"/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Default="000633E6" w:rsidP="000633E6">
            <w:pPr>
              <w:pStyle w:val="Body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0633E6" w:rsidRPr="000633E6" w:rsidRDefault="000633E6" w:rsidP="000633E6">
            <w:pPr>
              <w:pStyle w:val="Body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S OBTAINED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UMI BHAGAT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4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HEKH MAMPI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3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PRIYANKA RO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5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UJEN KUJUR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5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DUZINLA GOLA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0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UBHRANIL SAH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HID AKTAR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9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AVASH THAKURI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4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DEBJANI CHAKRABORT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TRISHA KUNDU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3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INKI HAZR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0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UHANA PARVEE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0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PRITI SARKAR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MOU CHAUDHURI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3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MOHIT SAH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PRIYABRATA SAH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7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BIBISNA RAI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3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MIT BARMA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0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BADAL DAS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0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MATIBUL RABBANI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7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NAJNI PARVEE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3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EBIKA PRADHA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PTAPARNA SARKAR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4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DEVRATH GAZMER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3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EBATI BARMA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VINITA SHARM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6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OUVIK MAJUMDER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A</w:t>
            </w:r>
            <w:r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B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BHISEK RO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4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KUSHAL PRASAD SAH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A</w:t>
            </w:r>
            <w:r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B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ITU CHHETRI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5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KALPITA DEB SHARM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7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RU SHARM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3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HAHANAJ BEGAM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TANIYA SHYAM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6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5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PRITAM GOPE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A</w:t>
            </w:r>
            <w:r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B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TSHEWANG DORJE LAM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8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JAYA MAJUMDAR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3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HABNAM NASHRI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IPTA GHOSH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1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BHINANDAN GURUNG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Ab</w:t>
            </w:r>
            <w:proofErr w:type="spellEnd"/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IMI SUTRADHAR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1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NAMIKA SAH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FAL RAI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4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OUMYAJIT BARMA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JAYA BARMA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3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ISHA DAS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1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ALOKA RO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7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PRIYANKA ROY CHOUDHUR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2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DIYA RO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0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TANIYA GUH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6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PRIYA MRIDH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0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PRARTHANA BANIK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6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3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PNA DHOBI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1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ONAK DAS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5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RAHUL CHAKRABORT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0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OUMENDU KR MANDAL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6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TSHERING DOLMA BLO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0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PRIYA TALUKDAR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0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HREYA SEN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5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UITY DHAR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3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AGNIK SAH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15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SUSMITA ROY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40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JUTISH DAS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1</w:t>
            </w:r>
          </w:p>
        </w:tc>
      </w:tr>
      <w:tr w:rsidR="000633E6" w:rsidRPr="000633E6" w:rsidTr="003D5E8C">
        <w:trPr>
          <w:trHeight w:val="300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pStyle w:val="Body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pStyle w:val="Body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hAnsi="Times New Roman" w:cs="Times New Roman"/>
                <w:sz w:val="24"/>
                <w:szCs w:val="24"/>
              </w:rPr>
              <w:t>DEVAPRIYA SAHA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33</w:t>
            </w:r>
          </w:p>
        </w:tc>
      </w:tr>
      <w:tr w:rsidR="000633E6" w:rsidRPr="000633E6" w:rsidTr="003D5E8C">
        <w:trPr>
          <w:trHeight w:val="787"/>
          <w:jc w:val="center"/>
        </w:trPr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0633E6" w:rsidRPr="000633E6" w:rsidRDefault="000633E6" w:rsidP="000633E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65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000000"/>
                <w:shd w:val="nil"/>
              </w:rPr>
              <w:t>SRITILATA PRADHAN (CASUAL)</w:t>
            </w:r>
          </w:p>
          <w:p w:rsidR="000633E6" w:rsidRPr="000633E6" w:rsidRDefault="000633E6" w:rsidP="000633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633E6" w:rsidRPr="000633E6" w:rsidRDefault="000633E6" w:rsidP="000633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633E6">
              <w:rPr>
                <w:rFonts w:ascii="Times New Roman" w:eastAsia="Arial Unicode MS" w:hAnsi="Times New Roman" w:cs="Times New Roman"/>
                <w:color w:val="000000"/>
                <w:sz w:val="24"/>
                <w:szCs w:val="24"/>
                <w:u w:color="833C0B"/>
                <w:shd w:val="nil"/>
              </w:rPr>
              <w:t>28</w:t>
            </w:r>
          </w:p>
        </w:tc>
      </w:tr>
    </w:tbl>
    <w:p w:rsidR="000633E6" w:rsidRPr="000633E6" w:rsidRDefault="000633E6" w:rsidP="000633E6">
      <w:pPr>
        <w:pStyle w:val="Body"/>
        <w:widowControl w:val="0"/>
        <w:spacing w:after="0" w:line="240" w:lineRule="auto"/>
        <w:ind w:left="1242" w:hanging="1242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633E6" w:rsidRPr="000633E6" w:rsidRDefault="000633E6" w:rsidP="000633E6">
      <w:pPr>
        <w:pStyle w:val="Body"/>
        <w:widowControl w:val="0"/>
        <w:spacing w:after="0" w:line="240" w:lineRule="auto"/>
        <w:ind w:left="1242" w:hanging="1242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633E6" w:rsidRDefault="000633E6" w:rsidP="000633E6">
      <w:pPr>
        <w:pStyle w:val="Body"/>
        <w:widowControl w:val="0"/>
        <w:spacing w:after="0" w:line="240" w:lineRule="auto"/>
        <w:ind w:left="1242" w:hanging="1242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0633E6" w:rsidRDefault="000633E6" w:rsidP="000633E6">
      <w:pPr>
        <w:pStyle w:val="Body"/>
        <w:widowControl w:val="0"/>
        <w:spacing w:after="0" w:line="240" w:lineRule="auto"/>
        <w:ind w:left="1242" w:hanging="1242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0633E6" w:rsidRDefault="000633E6" w:rsidP="000633E6">
      <w:pPr>
        <w:pStyle w:val="Body"/>
        <w:widowControl w:val="0"/>
        <w:spacing w:after="0" w:line="240" w:lineRule="auto"/>
        <w:ind w:left="1242" w:hanging="1242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0633E6" w:rsidRDefault="000633E6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633E6" w:rsidRDefault="000633E6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633E6" w:rsidRDefault="000633E6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02D5B" w:rsidRDefault="000633E6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</w:p>
    <w:p w:rsidR="00302D5B" w:rsidRDefault="00302D5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02D5B" w:rsidRDefault="00302D5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02D5B" w:rsidRDefault="00302D5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F44241" w:rsidRDefault="00302D5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     </w:t>
      </w:r>
      <w:r w:rsidR="000633E6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F44241">
        <w:rPr>
          <w:rFonts w:ascii="Times New Roman" w:hAnsi="Times New Roman" w:cs="Times New Roman"/>
          <w:b/>
          <w:sz w:val="24"/>
          <w:szCs w:val="24"/>
        </w:rPr>
        <w:t>SUBJECT- BUSINESS STATISTICS</w:t>
      </w:r>
    </w:p>
    <w:p w:rsidR="00F44241" w:rsidRDefault="000633E6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302D5B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F44241">
        <w:rPr>
          <w:rFonts w:ascii="Times New Roman" w:hAnsi="Times New Roman" w:cs="Times New Roman"/>
          <w:b/>
          <w:sz w:val="24"/>
          <w:szCs w:val="24"/>
        </w:rPr>
        <w:t xml:space="preserve">BBA </w:t>
      </w:r>
      <w:r w:rsidR="00F44241" w:rsidRPr="006F6C52">
        <w:rPr>
          <w:rFonts w:ascii="Times New Roman" w:hAnsi="Times New Roman" w:cs="Times New Roman"/>
          <w:b/>
          <w:bCs/>
          <w:sz w:val="24"/>
          <w:szCs w:val="24"/>
        </w:rPr>
        <w:t>LLB</w:t>
      </w:r>
      <w:r w:rsidR="00F44241">
        <w:rPr>
          <w:rFonts w:ascii="Times New Roman" w:hAnsi="Times New Roman" w:cs="Times New Roman"/>
          <w:b/>
          <w:bCs/>
          <w:sz w:val="24"/>
          <w:szCs w:val="24"/>
        </w:rPr>
        <w:t xml:space="preserve"> (H)</w:t>
      </w:r>
      <w:r w:rsidR="00F44241"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44241">
        <w:rPr>
          <w:rFonts w:ascii="Times New Roman" w:hAnsi="Times New Roman" w:cs="Times New Roman"/>
          <w:b/>
          <w:bCs/>
          <w:sz w:val="24"/>
          <w:szCs w:val="24"/>
        </w:rPr>
        <w:t>SEM I 5 YEARS</w:t>
      </w:r>
    </w:p>
    <w:p w:rsidR="00F44241" w:rsidRDefault="00F44241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534" w:type="dxa"/>
        <w:tblLook w:val="04A0"/>
      </w:tblPr>
      <w:tblGrid>
        <w:gridCol w:w="2759"/>
        <w:gridCol w:w="3478"/>
        <w:gridCol w:w="3110"/>
      </w:tblGrid>
      <w:tr w:rsidR="00F44241" w:rsidRPr="006F6C52" w:rsidTr="000633E6">
        <w:tc>
          <w:tcPr>
            <w:tcW w:w="2759" w:type="dxa"/>
          </w:tcPr>
          <w:p w:rsidR="00F44241" w:rsidRPr="006F6C52" w:rsidRDefault="00302D5B" w:rsidP="00D22A4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L</w:t>
            </w:r>
            <w:r w:rsidR="00F44241" w:rsidRPr="006F6C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. 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/>
                <w:sz w:val="24"/>
                <w:szCs w:val="24"/>
              </w:rPr>
              <w:t>MARKS OBTAINED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SWARNAYU SAHA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  <w:t>AMRITA KHANAL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FAHAD SAHA PRADHAN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2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ITI PANDEY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6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AKRITI CHHETRI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5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ACHI 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1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  <w:t>SOURADEEP PAUL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5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SHI PRATYUSH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KAUSHIK ADHIKARY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1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1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OHINI CHAKRABORTY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BADITYA PAUL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4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3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BASHISH PAUL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BONNY MAHATO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MNATH BARDHAN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6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BEN IQBAL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7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EGHA DAS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18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ABARTHO DAS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9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NAVRAJ BISHWAKARMA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7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  <w:t>ASHFIA TABBASUM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1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ALIYAAAAFREEN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7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2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HUL KUMAR DAS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3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ABHAT KUMAR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tabs>
                <w:tab w:val="left" w:pos="806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4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BAPRIYA SAHA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1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5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NGA ROY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/>
                <w:sz w:val="24"/>
                <w:szCs w:val="24"/>
              </w:rPr>
              <w:t>26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ISHA KUMARI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7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NISHA SARAF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8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MUSKAN SINGHAL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9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SURAMYA SUNDAS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F44241" w:rsidRPr="006F6C52" w:rsidTr="000633E6">
        <w:trPr>
          <w:trHeight w:val="884"/>
        </w:trPr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0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SHRISHTI GOYEL</w:t>
            </w: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0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RNAB BAIRAGI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1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SHIVANGI CHHETRI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2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MANISHA CHHETRI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3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IN"/>
              </w:rPr>
              <w:t>AADARSH KRISHNA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IN"/>
              </w:rPr>
              <w:t xml:space="preserve"> (C)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4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IN"/>
              </w:rPr>
              <w:t>MAHASINA PARVEEN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lang w:val="en-IN"/>
              </w:rPr>
              <w:t xml:space="preserve"> (C)</w:t>
            </w: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35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MD MANJUR ILAHI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C)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6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SAIBAL TIRKEY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C)</w:t>
            </w:r>
          </w:p>
          <w:p w:rsidR="00F44241" w:rsidRPr="006F6C52" w:rsidRDefault="00F44241" w:rsidP="00D22A4B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F44241" w:rsidRPr="006F6C52" w:rsidTr="003636AF">
        <w:trPr>
          <w:trHeight w:val="794"/>
        </w:trPr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7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SUSHANTA DA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C) </w:t>
            </w: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BHIJEET MANDAL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C) </w:t>
            </w: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YUSH KUMAR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C)</w:t>
            </w: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PUJASRI DUTT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C)</w:t>
            </w: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  <w:tr w:rsidR="00F44241" w:rsidRPr="006F6C52" w:rsidTr="000633E6">
        <w:tc>
          <w:tcPr>
            <w:tcW w:w="2759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1</w:t>
            </w:r>
          </w:p>
        </w:tc>
        <w:tc>
          <w:tcPr>
            <w:tcW w:w="3478" w:type="dxa"/>
          </w:tcPr>
          <w:p w:rsidR="00F44241" w:rsidRPr="006F6C52" w:rsidRDefault="00F44241" w:rsidP="00D22A4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FAUZIA PARVEEN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C)</w:t>
            </w:r>
          </w:p>
        </w:tc>
        <w:tc>
          <w:tcPr>
            <w:tcW w:w="3110" w:type="dxa"/>
          </w:tcPr>
          <w:p w:rsidR="00F44241" w:rsidRPr="006F6C52" w:rsidRDefault="00F44241" w:rsidP="00D22A4B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B</w:t>
            </w:r>
          </w:p>
        </w:tc>
      </w:tr>
    </w:tbl>
    <w:p w:rsidR="00F44241" w:rsidRPr="00973687" w:rsidRDefault="00F44241" w:rsidP="00F44241">
      <w:pPr>
        <w:jc w:val="center"/>
        <w:rPr>
          <w:bCs/>
          <w:sz w:val="24"/>
        </w:rPr>
      </w:pPr>
    </w:p>
    <w:p w:rsidR="00F44241" w:rsidRDefault="00F44241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22A4B" w:rsidRDefault="00D22A4B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16FF5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F44241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F44241">
        <w:rPr>
          <w:rFonts w:ascii="Times New Roman" w:hAnsi="Times New Roman" w:cs="Times New Roman"/>
          <w:b/>
          <w:sz w:val="24"/>
          <w:szCs w:val="24"/>
        </w:rPr>
        <w:t>SUBJECT- BUSINESS STATISTICS</w:t>
      </w:r>
    </w:p>
    <w:p w:rsidR="00F44241" w:rsidRDefault="00116FF5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F44241">
        <w:rPr>
          <w:rFonts w:ascii="Times New Roman" w:hAnsi="Times New Roman" w:cs="Times New Roman"/>
          <w:b/>
          <w:sz w:val="24"/>
          <w:szCs w:val="24"/>
        </w:rPr>
        <w:t xml:space="preserve">BCOM </w:t>
      </w:r>
      <w:r w:rsidR="00F44241" w:rsidRPr="006F6C52">
        <w:rPr>
          <w:rFonts w:ascii="Times New Roman" w:hAnsi="Times New Roman" w:cs="Times New Roman"/>
          <w:b/>
          <w:bCs/>
          <w:sz w:val="24"/>
          <w:szCs w:val="24"/>
        </w:rPr>
        <w:t>LLB</w:t>
      </w:r>
      <w:r w:rsidR="00F44241">
        <w:rPr>
          <w:rFonts w:ascii="Times New Roman" w:hAnsi="Times New Roman" w:cs="Times New Roman"/>
          <w:b/>
          <w:bCs/>
          <w:sz w:val="24"/>
          <w:szCs w:val="24"/>
        </w:rPr>
        <w:t xml:space="preserve"> (H)</w:t>
      </w:r>
      <w:r w:rsidR="00F44241" w:rsidRPr="006F6C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44241">
        <w:rPr>
          <w:rFonts w:ascii="Times New Roman" w:hAnsi="Times New Roman" w:cs="Times New Roman"/>
          <w:b/>
          <w:bCs/>
          <w:sz w:val="24"/>
          <w:szCs w:val="24"/>
        </w:rPr>
        <w:t>SEM I 5 YEARS</w:t>
      </w:r>
    </w:p>
    <w:p w:rsidR="00A20F08" w:rsidRPr="006F6C52" w:rsidRDefault="00A20F08" w:rsidP="00F4424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534" w:type="dxa"/>
        <w:tblLook w:val="04A0"/>
      </w:tblPr>
      <w:tblGrid>
        <w:gridCol w:w="2759"/>
        <w:gridCol w:w="3478"/>
        <w:gridCol w:w="3110"/>
      </w:tblGrid>
      <w:tr w:rsidR="00966E7C" w:rsidRPr="006F6C52" w:rsidTr="00116FF5">
        <w:tc>
          <w:tcPr>
            <w:tcW w:w="2759" w:type="dxa"/>
          </w:tcPr>
          <w:p w:rsidR="00966E7C" w:rsidRPr="006F6C52" w:rsidRDefault="006F6C52" w:rsidP="008973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/>
                <w:sz w:val="24"/>
                <w:szCs w:val="24"/>
              </w:rPr>
              <w:t>ROLL</w:t>
            </w:r>
            <w:r w:rsidR="00A20F08" w:rsidRPr="006F6C52">
              <w:rPr>
                <w:rFonts w:ascii="Times New Roman" w:hAnsi="Times New Roman" w:cs="Times New Roman"/>
                <w:b/>
                <w:sz w:val="24"/>
                <w:szCs w:val="24"/>
              </w:rPr>
              <w:t>. NO.</w:t>
            </w:r>
          </w:p>
        </w:tc>
        <w:tc>
          <w:tcPr>
            <w:tcW w:w="3478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3110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/>
                <w:sz w:val="24"/>
                <w:szCs w:val="24"/>
              </w:rPr>
              <w:t>MARKS OBTAINED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478" w:type="dxa"/>
          </w:tcPr>
          <w:p w:rsidR="0089731C" w:rsidRPr="006F6C52" w:rsidRDefault="00F53391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SMRITI BIHANI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DE6EC4" w:rsidP="0089731C">
            <w:pPr>
              <w:tabs>
                <w:tab w:val="left" w:pos="888"/>
                <w:tab w:val="center" w:pos="1539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6F6C52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B</w:t>
            </w:r>
          </w:p>
        </w:tc>
      </w:tr>
      <w:tr w:rsidR="00966E7C" w:rsidRPr="006F6C52" w:rsidTr="00116FF5">
        <w:tc>
          <w:tcPr>
            <w:tcW w:w="2759" w:type="dxa"/>
          </w:tcPr>
          <w:p w:rsidR="00A20F08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3478" w:type="dxa"/>
          </w:tcPr>
          <w:p w:rsidR="0089731C" w:rsidRPr="006F6C52" w:rsidRDefault="00605130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CHIRAG RATHI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683B4B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3478" w:type="dxa"/>
          </w:tcPr>
          <w:p w:rsidR="0089731C" w:rsidRPr="006F6C52" w:rsidRDefault="00BB7FD8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RIYA PATODIA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8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3478" w:type="dxa"/>
          </w:tcPr>
          <w:p w:rsidR="0089731C" w:rsidRPr="006F6C52" w:rsidRDefault="002A4E03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PRAGYA KUMARI BUBNA</w:t>
            </w:r>
          </w:p>
          <w:p w:rsidR="00966E7C" w:rsidRPr="006F6C52" w:rsidRDefault="00966E7C" w:rsidP="006F2152">
            <w:pPr>
              <w:tabs>
                <w:tab w:val="left" w:pos="1068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3835FE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 w:rsidR="00067119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3478" w:type="dxa"/>
          </w:tcPr>
          <w:p w:rsidR="0089731C" w:rsidRPr="006F6C52" w:rsidRDefault="003A1825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AAN SINGHA</w:t>
            </w:r>
          </w:p>
          <w:p w:rsidR="00966E7C" w:rsidRPr="006F6C52" w:rsidRDefault="00966E7C" w:rsidP="006F2152">
            <w:pPr>
              <w:ind w:firstLine="7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76596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3478" w:type="dxa"/>
          </w:tcPr>
          <w:p w:rsidR="0089731C" w:rsidRPr="006F6C52" w:rsidRDefault="00014B79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USMITA SHILL</w:t>
            </w:r>
          </w:p>
          <w:p w:rsidR="00966E7C" w:rsidRPr="006F6C52" w:rsidRDefault="00966E7C" w:rsidP="006F2152">
            <w:pPr>
              <w:ind w:firstLine="7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4B3631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3478" w:type="dxa"/>
          </w:tcPr>
          <w:p w:rsidR="0089731C" w:rsidRPr="006F6C52" w:rsidRDefault="00773086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TAMAL KUMAR SAHA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2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3478" w:type="dxa"/>
          </w:tcPr>
          <w:p w:rsidR="0089731C" w:rsidRPr="006F6C52" w:rsidRDefault="00F50176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UNISHA ADHIKARY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5A02D5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3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  <w:tc>
          <w:tcPr>
            <w:tcW w:w="3478" w:type="dxa"/>
          </w:tcPr>
          <w:p w:rsidR="0089731C" w:rsidRPr="006F6C52" w:rsidRDefault="0089731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966E7C" w:rsidRPr="006F6C52" w:rsidRDefault="00B336B5" w:rsidP="006F2152">
            <w:pPr>
              <w:tabs>
                <w:tab w:val="left" w:pos="912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ANISHA </w:t>
            </w:r>
            <w:r w:rsidR="001477C0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DAS</w:t>
            </w:r>
          </w:p>
        </w:tc>
        <w:tc>
          <w:tcPr>
            <w:tcW w:w="3110" w:type="dxa"/>
          </w:tcPr>
          <w:p w:rsidR="00966E7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  <w:tc>
          <w:tcPr>
            <w:tcW w:w="3478" w:type="dxa"/>
          </w:tcPr>
          <w:p w:rsidR="0089731C" w:rsidRPr="006F6C52" w:rsidRDefault="00E43FED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CHETNA SIWANILAL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1</w:t>
            </w:r>
          </w:p>
        </w:tc>
        <w:tc>
          <w:tcPr>
            <w:tcW w:w="3478" w:type="dxa"/>
          </w:tcPr>
          <w:p w:rsidR="0089731C" w:rsidRPr="006F6C52" w:rsidRDefault="00DD713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SURAJ KUMAR GUPTA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8C3A1D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  <w:tc>
          <w:tcPr>
            <w:tcW w:w="3478" w:type="dxa"/>
          </w:tcPr>
          <w:p w:rsidR="0089731C" w:rsidRPr="006F6C52" w:rsidRDefault="00967254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MUSKAN JYOTISHI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 w:rsidR="00373AD9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3</w:t>
            </w:r>
          </w:p>
        </w:tc>
        <w:tc>
          <w:tcPr>
            <w:tcW w:w="3478" w:type="dxa"/>
          </w:tcPr>
          <w:p w:rsidR="0089731C" w:rsidRPr="006F6C52" w:rsidRDefault="0089731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966E7C" w:rsidRPr="006F6C52" w:rsidRDefault="00E62265" w:rsidP="006F215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PRANESH THAPA</w:t>
            </w:r>
          </w:p>
        </w:tc>
        <w:tc>
          <w:tcPr>
            <w:tcW w:w="3110" w:type="dxa"/>
          </w:tcPr>
          <w:p w:rsidR="00966E7C" w:rsidRPr="006F6C52" w:rsidRDefault="00DE6EC4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6F6C52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B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  <w:tc>
          <w:tcPr>
            <w:tcW w:w="3478" w:type="dxa"/>
          </w:tcPr>
          <w:p w:rsidR="0089731C" w:rsidRPr="006F6C52" w:rsidRDefault="005232B7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SURAJ SHARMA</w:t>
            </w:r>
          </w:p>
          <w:p w:rsidR="00966E7C" w:rsidRPr="006F6C52" w:rsidRDefault="00966E7C" w:rsidP="006F2152">
            <w:pPr>
              <w:ind w:firstLine="7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DE6EC4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6F6C52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B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5</w:t>
            </w:r>
          </w:p>
        </w:tc>
        <w:tc>
          <w:tcPr>
            <w:tcW w:w="3478" w:type="dxa"/>
          </w:tcPr>
          <w:p w:rsidR="0089731C" w:rsidRPr="006F6C52" w:rsidRDefault="005232B7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PRATIK AGARWAL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642015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6</w:t>
            </w:r>
          </w:p>
        </w:tc>
        <w:tc>
          <w:tcPr>
            <w:tcW w:w="3478" w:type="dxa"/>
          </w:tcPr>
          <w:p w:rsidR="0089731C" w:rsidRPr="006F6C52" w:rsidRDefault="00177FCA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 xml:space="preserve">VARSHA KUMARI SINGH 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720441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17</w:t>
            </w:r>
          </w:p>
        </w:tc>
        <w:tc>
          <w:tcPr>
            <w:tcW w:w="3478" w:type="dxa"/>
          </w:tcPr>
          <w:p w:rsidR="0089731C" w:rsidRPr="006F6C52" w:rsidRDefault="00177FCA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SHRUTI DEY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A20F08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 w:rsidR="002C5127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8</w:t>
            </w:r>
          </w:p>
        </w:tc>
        <w:tc>
          <w:tcPr>
            <w:tcW w:w="3478" w:type="dxa"/>
          </w:tcPr>
          <w:p w:rsidR="0089731C" w:rsidRPr="006F6C52" w:rsidRDefault="0089731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966E7C" w:rsidRPr="006F6C52" w:rsidRDefault="00AC0355" w:rsidP="006F215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MZAD HUSSAIN</w:t>
            </w:r>
          </w:p>
        </w:tc>
        <w:tc>
          <w:tcPr>
            <w:tcW w:w="3110" w:type="dxa"/>
          </w:tcPr>
          <w:p w:rsidR="00966E7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19</w:t>
            </w:r>
          </w:p>
        </w:tc>
        <w:tc>
          <w:tcPr>
            <w:tcW w:w="3478" w:type="dxa"/>
          </w:tcPr>
          <w:p w:rsidR="0089731C" w:rsidRPr="006F6C52" w:rsidRDefault="003538A5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ESHA SAH SONAR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773874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</w:p>
        </w:tc>
        <w:tc>
          <w:tcPr>
            <w:tcW w:w="3478" w:type="dxa"/>
          </w:tcPr>
          <w:p w:rsidR="0089731C" w:rsidRPr="006F6C52" w:rsidRDefault="0089731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966E7C" w:rsidRPr="006F6C52" w:rsidRDefault="00B2622A" w:rsidP="006F2152">
            <w:pPr>
              <w:tabs>
                <w:tab w:val="left" w:pos="912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PRIYANGSHU SAHA</w:t>
            </w:r>
          </w:p>
        </w:tc>
        <w:tc>
          <w:tcPr>
            <w:tcW w:w="3110" w:type="dxa"/>
          </w:tcPr>
          <w:p w:rsidR="00966E7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 w:rsidR="00AD3D6F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1</w:t>
            </w:r>
          </w:p>
        </w:tc>
        <w:tc>
          <w:tcPr>
            <w:tcW w:w="3478" w:type="dxa"/>
          </w:tcPr>
          <w:p w:rsidR="0089731C" w:rsidRPr="006F6C52" w:rsidRDefault="00421295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IDHAN RAI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1F781E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042EF" w:rsidRPr="006F6C5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2</w:t>
            </w:r>
          </w:p>
        </w:tc>
        <w:tc>
          <w:tcPr>
            <w:tcW w:w="3478" w:type="dxa"/>
          </w:tcPr>
          <w:p w:rsidR="0089731C" w:rsidRPr="006F6C52" w:rsidRDefault="001E6199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ABIR BISWAS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 w:rsidR="007C6AE3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3</w:t>
            </w:r>
          </w:p>
        </w:tc>
        <w:tc>
          <w:tcPr>
            <w:tcW w:w="3478" w:type="dxa"/>
          </w:tcPr>
          <w:p w:rsidR="0089731C" w:rsidRPr="006F6C52" w:rsidRDefault="00373D89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OHIT PRASAD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 w:rsidR="00B32E87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4</w:t>
            </w:r>
          </w:p>
        </w:tc>
        <w:tc>
          <w:tcPr>
            <w:tcW w:w="3478" w:type="dxa"/>
          </w:tcPr>
          <w:p w:rsidR="0089731C" w:rsidRPr="006F6C52" w:rsidRDefault="006D78A6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SHREYA ROY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2F48B3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  <w:p w:rsidR="00177E0B" w:rsidRPr="006F6C52" w:rsidRDefault="00177E0B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5</w:t>
            </w:r>
          </w:p>
        </w:tc>
        <w:tc>
          <w:tcPr>
            <w:tcW w:w="3478" w:type="dxa"/>
          </w:tcPr>
          <w:p w:rsidR="0089731C" w:rsidRPr="006F6C52" w:rsidRDefault="0089731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966E7C" w:rsidRPr="006F6C52" w:rsidRDefault="000A55AB" w:rsidP="006F215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RITWIKA CHAUDHURI</w:t>
            </w:r>
          </w:p>
        </w:tc>
        <w:tc>
          <w:tcPr>
            <w:tcW w:w="3110" w:type="dxa"/>
          </w:tcPr>
          <w:p w:rsidR="00966E7C" w:rsidRPr="006F6C52" w:rsidRDefault="00AA17E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6</w:t>
            </w:r>
          </w:p>
        </w:tc>
        <w:tc>
          <w:tcPr>
            <w:tcW w:w="3478" w:type="dxa"/>
          </w:tcPr>
          <w:p w:rsidR="0089731C" w:rsidRPr="006F6C52" w:rsidRDefault="00E0055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 xml:space="preserve">SNEHASISH </w:t>
            </w:r>
            <w:r w:rsidR="00456BD8"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MOITRA</w:t>
            </w:r>
          </w:p>
          <w:p w:rsidR="00966E7C" w:rsidRPr="006F6C52" w:rsidRDefault="00966E7C" w:rsidP="006F2152">
            <w:pPr>
              <w:tabs>
                <w:tab w:val="left" w:pos="98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1A4CB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7</w:t>
            </w:r>
          </w:p>
        </w:tc>
        <w:tc>
          <w:tcPr>
            <w:tcW w:w="3478" w:type="dxa"/>
          </w:tcPr>
          <w:p w:rsidR="0089731C" w:rsidRPr="006F6C52" w:rsidRDefault="009F2AC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LANKRITA CHAKRABORTY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AC7A01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1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8</w:t>
            </w:r>
          </w:p>
        </w:tc>
        <w:tc>
          <w:tcPr>
            <w:tcW w:w="3478" w:type="dxa"/>
          </w:tcPr>
          <w:p w:rsidR="0089731C" w:rsidRPr="006F6C52" w:rsidRDefault="004D2026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TANISHA</w:t>
            </w:r>
            <w:r w:rsidR="00243039" w:rsidRPr="006F6C52">
              <w:rPr>
                <w:rFonts w:ascii="Times New Roman" w:hAnsi="Times New Roman" w:cs="Times New Roman"/>
                <w:sz w:val="24"/>
                <w:szCs w:val="24"/>
              </w:rPr>
              <w:t xml:space="preserve"> NUNDY</w:t>
            </w:r>
          </w:p>
          <w:p w:rsidR="00966E7C" w:rsidRPr="006F6C52" w:rsidRDefault="00966E7C" w:rsidP="006F2152">
            <w:pPr>
              <w:tabs>
                <w:tab w:val="left" w:pos="96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485D6B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2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9</w:t>
            </w:r>
          </w:p>
        </w:tc>
        <w:tc>
          <w:tcPr>
            <w:tcW w:w="3478" w:type="dxa"/>
          </w:tcPr>
          <w:p w:rsidR="0089731C" w:rsidRPr="006F6C52" w:rsidRDefault="00CA3F11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PRATIK AGARWAL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DE6EC4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6F6C52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B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0</w:t>
            </w:r>
          </w:p>
        </w:tc>
        <w:tc>
          <w:tcPr>
            <w:tcW w:w="3478" w:type="dxa"/>
          </w:tcPr>
          <w:p w:rsidR="0089731C" w:rsidRPr="006F6C52" w:rsidRDefault="00347546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AYUSH SAHA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DC4D29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1</w:t>
            </w:r>
          </w:p>
        </w:tc>
        <w:tc>
          <w:tcPr>
            <w:tcW w:w="3478" w:type="dxa"/>
          </w:tcPr>
          <w:p w:rsidR="0089731C" w:rsidRPr="006F6C52" w:rsidRDefault="00117A06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SHRITI SHACKSARIA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B85FF0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2</w:t>
            </w:r>
          </w:p>
        </w:tc>
        <w:tc>
          <w:tcPr>
            <w:tcW w:w="3478" w:type="dxa"/>
          </w:tcPr>
          <w:p w:rsidR="0089731C" w:rsidRPr="006F6C52" w:rsidRDefault="000E485E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PSITA SAHA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D7047F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1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3</w:t>
            </w:r>
          </w:p>
        </w:tc>
        <w:tc>
          <w:tcPr>
            <w:tcW w:w="3478" w:type="dxa"/>
          </w:tcPr>
          <w:p w:rsidR="0089731C" w:rsidRPr="006F6C52" w:rsidRDefault="003A16B2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MAYURI SULTANA</w:t>
            </w:r>
          </w:p>
          <w:p w:rsidR="00966E7C" w:rsidRPr="006F6C52" w:rsidRDefault="00966E7C" w:rsidP="006F21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</w:tcPr>
          <w:p w:rsidR="00966E7C" w:rsidRPr="006F6C52" w:rsidRDefault="00F042EF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4</w:t>
            </w:r>
          </w:p>
        </w:tc>
        <w:tc>
          <w:tcPr>
            <w:tcW w:w="3478" w:type="dxa"/>
          </w:tcPr>
          <w:p w:rsidR="00966E7C" w:rsidRPr="006F6C52" w:rsidRDefault="00E44AE4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HRESHTHA GOSWAMI</w:t>
            </w:r>
          </w:p>
        </w:tc>
        <w:tc>
          <w:tcPr>
            <w:tcW w:w="3110" w:type="dxa"/>
          </w:tcPr>
          <w:p w:rsidR="00966E7C" w:rsidRPr="006F6C52" w:rsidRDefault="006F747E" w:rsidP="0089731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966E7C" w:rsidRPr="006F6C52" w:rsidTr="00116FF5">
        <w:tc>
          <w:tcPr>
            <w:tcW w:w="2759" w:type="dxa"/>
          </w:tcPr>
          <w:p w:rsidR="00966E7C" w:rsidRPr="006F6C52" w:rsidRDefault="00A20F08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35</w:t>
            </w:r>
          </w:p>
        </w:tc>
        <w:tc>
          <w:tcPr>
            <w:tcW w:w="3478" w:type="dxa"/>
          </w:tcPr>
          <w:p w:rsidR="00966E7C" w:rsidRPr="006F6C52" w:rsidRDefault="000137EB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NANDINI MITRA</w:t>
            </w:r>
          </w:p>
        </w:tc>
        <w:tc>
          <w:tcPr>
            <w:tcW w:w="3110" w:type="dxa"/>
          </w:tcPr>
          <w:p w:rsidR="00966E7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  <w:r w:rsidR="00040D20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</w:tr>
      <w:tr w:rsidR="0089731C" w:rsidRPr="006F6C52" w:rsidTr="00116FF5">
        <w:tc>
          <w:tcPr>
            <w:tcW w:w="2759" w:type="dxa"/>
          </w:tcPr>
          <w:p w:rsidR="0089731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6</w:t>
            </w:r>
          </w:p>
        </w:tc>
        <w:tc>
          <w:tcPr>
            <w:tcW w:w="3478" w:type="dxa"/>
          </w:tcPr>
          <w:p w:rsidR="0089731C" w:rsidRPr="006F6C52" w:rsidRDefault="00733EAB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ANJALI HURKAT</w:t>
            </w:r>
          </w:p>
          <w:p w:rsidR="0089731C" w:rsidRPr="006F6C52" w:rsidRDefault="0089731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</w:tc>
        <w:tc>
          <w:tcPr>
            <w:tcW w:w="3110" w:type="dxa"/>
          </w:tcPr>
          <w:p w:rsidR="0089731C" w:rsidRPr="006F6C52" w:rsidRDefault="000B0B14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89731C" w:rsidRPr="006F6C52" w:rsidTr="00116FF5">
        <w:tc>
          <w:tcPr>
            <w:tcW w:w="2759" w:type="dxa"/>
          </w:tcPr>
          <w:p w:rsidR="0089731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7</w:t>
            </w:r>
          </w:p>
        </w:tc>
        <w:tc>
          <w:tcPr>
            <w:tcW w:w="3478" w:type="dxa"/>
          </w:tcPr>
          <w:p w:rsidR="0089731C" w:rsidRPr="006F6C52" w:rsidRDefault="000C1FF9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</w:rPr>
              <w:t>SOHAM SARKAR</w:t>
            </w:r>
          </w:p>
          <w:p w:rsidR="0089731C" w:rsidRPr="006F6C52" w:rsidRDefault="0089731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0" w:type="dxa"/>
          </w:tcPr>
          <w:p w:rsidR="0089731C" w:rsidRPr="006F6C52" w:rsidRDefault="00D4438D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2</w:t>
            </w:r>
          </w:p>
        </w:tc>
      </w:tr>
      <w:tr w:rsidR="0089731C" w:rsidRPr="006F6C52" w:rsidTr="00116FF5">
        <w:tc>
          <w:tcPr>
            <w:tcW w:w="2759" w:type="dxa"/>
          </w:tcPr>
          <w:p w:rsidR="0089731C" w:rsidRPr="006F6C52" w:rsidRDefault="0089731C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  <w:tc>
          <w:tcPr>
            <w:tcW w:w="3478" w:type="dxa"/>
          </w:tcPr>
          <w:p w:rsidR="0089731C" w:rsidRPr="006F6C52" w:rsidRDefault="00641830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HUBHODEEP HALDER</w:t>
            </w:r>
          </w:p>
          <w:p w:rsidR="0089731C" w:rsidRPr="006F6C52" w:rsidRDefault="0089731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0" w:type="dxa"/>
          </w:tcPr>
          <w:p w:rsidR="0089731C" w:rsidRPr="006F6C52" w:rsidRDefault="00BB313E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8</w:t>
            </w:r>
          </w:p>
        </w:tc>
      </w:tr>
      <w:tr w:rsidR="000061FA" w:rsidRPr="006F6C52" w:rsidTr="003D5E8C">
        <w:trPr>
          <w:trHeight w:val="747"/>
        </w:trPr>
        <w:tc>
          <w:tcPr>
            <w:tcW w:w="2759" w:type="dxa"/>
          </w:tcPr>
          <w:p w:rsidR="000061FA" w:rsidRPr="006F6C52" w:rsidRDefault="00FF2B3B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  <w:tc>
          <w:tcPr>
            <w:tcW w:w="3478" w:type="dxa"/>
          </w:tcPr>
          <w:p w:rsidR="000061FA" w:rsidRPr="006F6C52" w:rsidRDefault="00854BB1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ASTHA DAS</w:t>
            </w:r>
          </w:p>
        </w:tc>
        <w:tc>
          <w:tcPr>
            <w:tcW w:w="3110" w:type="dxa"/>
          </w:tcPr>
          <w:p w:rsidR="000061FA" w:rsidRPr="006F6C52" w:rsidRDefault="00333F1A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9</w:t>
            </w:r>
          </w:p>
        </w:tc>
      </w:tr>
      <w:tr w:rsidR="009C5AA7" w:rsidRPr="006F6C52" w:rsidTr="003D5E8C">
        <w:trPr>
          <w:trHeight w:val="701"/>
        </w:trPr>
        <w:tc>
          <w:tcPr>
            <w:tcW w:w="2759" w:type="dxa"/>
          </w:tcPr>
          <w:p w:rsidR="009C5AA7" w:rsidRPr="006F6C52" w:rsidRDefault="00FF2B3B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  <w:tc>
          <w:tcPr>
            <w:tcW w:w="3478" w:type="dxa"/>
          </w:tcPr>
          <w:p w:rsidR="009C5AA7" w:rsidRPr="006F6C52" w:rsidRDefault="00854BB1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ACHI AGARWAL</w:t>
            </w:r>
          </w:p>
        </w:tc>
        <w:tc>
          <w:tcPr>
            <w:tcW w:w="3110" w:type="dxa"/>
          </w:tcPr>
          <w:p w:rsidR="009C5AA7" w:rsidRPr="006F6C52" w:rsidRDefault="00635756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9C5AA7" w:rsidRPr="006F6C52" w:rsidTr="003D5E8C">
        <w:trPr>
          <w:trHeight w:val="569"/>
        </w:trPr>
        <w:tc>
          <w:tcPr>
            <w:tcW w:w="2759" w:type="dxa"/>
          </w:tcPr>
          <w:p w:rsidR="009C5AA7" w:rsidRPr="006F6C52" w:rsidRDefault="00FF2B3B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1</w:t>
            </w:r>
          </w:p>
        </w:tc>
        <w:tc>
          <w:tcPr>
            <w:tcW w:w="3478" w:type="dxa"/>
          </w:tcPr>
          <w:p w:rsidR="009C5AA7" w:rsidRPr="006F6C52" w:rsidRDefault="00F641D5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UDAY DEY</w:t>
            </w:r>
            <w:r w:rsidR="00F44C03"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(C)</w:t>
            </w:r>
          </w:p>
        </w:tc>
        <w:tc>
          <w:tcPr>
            <w:tcW w:w="3110" w:type="dxa"/>
          </w:tcPr>
          <w:p w:rsidR="009C5AA7" w:rsidRPr="006F6C52" w:rsidRDefault="00DE6EC4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6F6C52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B</w:t>
            </w:r>
          </w:p>
        </w:tc>
      </w:tr>
      <w:tr w:rsidR="009C5AA7" w:rsidRPr="006F6C52" w:rsidTr="00116FF5">
        <w:tc>
          <w:tcPr>
            <w:tcW w:w="2759" w:type="dxa"/>
          </w:tcPr>
          <w:p w:rsidR="009C5AA7" w:rsidRPr="006F6C52" w:rsidRDefault="00FF2B3B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2</w:t>
            </w:r>
          </w:p>
        </w:tc>
        <w:tc>
          <w:tcPr>
            <w:tcW w:w="3478" w:type="dxa"/>
          </w:tcPr>
          <w:p w:rsidR="009C5AA7" w:rsidRPr="006F6C52" w:rsidRDefault="00A1709C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ISHITA SAHA</w:t>
            </w:r>
            <w:r w:rsidR="00F44C03"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(C)</w:t>
            </w:r>
          </w:p>
        </w:tc>
        <w:tc>
          <w:tcPr>
            <w:tcW w:w="3110" w:type="dxa"/>
          </w:tcPr>
          <w:p w:rsidR="009C5AA7" w:rsidRPr="006F6C52" w:rsidRDefault="007B0BF4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</w:p>
        </w:tc>
      </w:tr>
      <w:tr w:rsidR="009C5AA7" w:rsidRPr="006F6C52" w:rsidTr="00116FF5">
        <w:tc>
          <w:tcPr>
            <w:tcW w:w="2759" w:type="dxa"/>
          </w:tcPr>
          <w:p w:rsidR="009C5AA7" w:rsidRPr="006F6C52" w:rsidRDefault="00FF2B3B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3</w:t>
            </w:r>
          </w:p>
        </w:tc>
        <w:tc>
          <w:tcPr>
            <w:tcW w:w="3478" w:type="dxa"/>
          </w:tcPr>
          <w:p w:rsidR="009C5AA7" w:rsidRPr="006F6C52" w:rsidRDefault="00636787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ANA</w:t>
            </w:r>
            <w:r w:rsidR="00F065B4"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AMIN</w:t>
            </w:r>
            <w:r w:rsidR="00F44C03"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(C)</w:t>
            </w:r>
          </w:p>
        </w:tc>
        <w:tc>
          <w:tcPr>
            <w:tcW w:w="3110" w:type="dxa"/>
          </w:tcPr>
          <w:p w:rsidR="009C5AA7" w:rsidRPr="006F6C52" w:rsidRDefault="00E529F9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39</w:t>
            </w:r>
          </w:p>
        </w:tc>
      </w:tr>
      <w:tr w:rsidR="009C5AA7" w:rsidRPr="006F6C52" w:rsidTr="00116FF5">
        <w:tc>
          <w:tcPr>
            <w:tcW w:w="2759" w:type="dxa"/>
          </w:tcPr>
          <w:p w:rsidR="009C5AA7" w:rsidRPr="006F6C52" w:rsidRDefault="00FF2B3B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4</w:t>
            </w:r>
          </w:p>
        </w:tc>
        <w:tc>
          <w:tcPr>
            <w:tcW w:w="3478" w:type="dxa"/>
          </w:tcPr>
          <w:p w:rsidR="009C5AA7" w:rsidRPr="006F6C52" w:rsidRDefault="001500C3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OYEL SAHA</w:t>
            </w:r>
            <w:r w:rsidR="00F44C03"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(C)</w:t>
            </w:r>
          </w:p>
        </w:tc>
        <w:tc>
          <w:tcPr>
            <w:tcW w:w="3110" w:type="dxa"/>
          </w:tcPr>
          <w:p w:rsidR="009C5AA7" w:rsidRPr="006F6C52" w:rsidRDefault="00DE6EC4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6F6C52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B</w:t>
            </w:r>
          </w:p>
        </w:tc>
      </w:tr>
      <w:tr w:rsidR="009C5AA7" w:rsidRPr="006F6C52" w:rsidTr="00116FF5">
        <w:tc>
          <w:tcPr>
            <w:tcW w:w="2759" w:type="dxa"/>
          </w:tcPr>
          <w:p w:rsidR="009C5AA7" w:rsidRPr="006F6C52" w:rsidRDefault="00FF2B3B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45</w:t>
            </w:r>
          </w:p>
        </w:tc>
        <w:tc>
          <w:tcPr>
            <w:tcW w:w="3478" w:type="dxa"/>
          </w:tcPr>
          <w:p w:rsidR="009C5AA7" w:rsidRPr="006F6C52" w:rsidRDefault="00FF2B3B" w:rsidP="006F21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BHINAN PRADHAN</w:t>
            </w:r>
            <w:r w:rsidR="0014608C" w:rsidRPr="006F6C52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(C)</w:t>
            </w:r>
          </w:p>
        </w:tc>
        <w:tc>
          <w:tcPr>
            <w:tcW w:w="3110" w:type="dxa"/>
          </w:tcPr>
          <w:p w:rsidR="009C5AA7" w:rsidRPr="006F6C52" w:rsidRDefault="00DE6EC4" w:rsidP="0089731C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="006F6C52" w:rsidRPr="006F6C52">
              <w:rPr>
                <w:rFonts w:ascii="Times New Roman" w:hAnsi="Times New Roman" w:cs="Times New Roman"/>
                <w:bCs/>
                <w:sz w:val="24"/>
                <w:szCs w:val="24"/>
              </w:rPr>
              <w:t>B</w:t>
            </w:r>
          </w:p>
        </w:tc>
      </w:tr>
    </w:tbl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6F6C52" w:rsidRDefault="006F6C52" w:rsidP="006F6C52">
      <w:pPr>
        <w:spacing w:after="0" w:line="360" w:lineRule="auto"/>
        <w:jc w:val="center"/>
        <w:rPr>
          <w:rFonts w:ascii="Times New Roman" w:hAnsi="Times New Roman" w:cs="Times New Roman"/>
          <w:b/>
          <w:color w:val="833C0B" w:themeColor="accent2" w:themeShade="80"/>
          <w:sz w:val="24"/>
          <w:szCs w:val="24"/>
        </w:rPr>
      </w:pPr>
    </w:p>
    <w:p w:rsidR="00AE653B" w:rsidRPr="006F6C52" w:rsidRDefault="00AE653B" w:rsidP="0089731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E6EC1" w:rsidRPr="006F6C52" w:rsidRDefault="001E6EC1" w:rsidP="0089731C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1E6EC1" w:rsidRPr="006F6C52" w:rsidSect="00134CB1">
      <w:pgSz w:w="11910" w:h="16840"/>
      <w:pgMar w:top="1060" w:right="998" w:bottom="1038" w:left="1021" w:header="0" w:footer="856" w:gutter="0"/>
      <w:cols w:space="708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0368E8"/>
    <w:multiLevelType w:val="hybridMultilevel"/>
    <w:tmpl w:val="A9D6E3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EC79F9"/>
    <w:multiLevelType w:val="hybridMultilevel"/>
    <w:tmpl w:val="4830E4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17F6EBC"/>
    <w:multiLevelType w:val="hybridMultilevel"/>
    <w:tmpl w:val="0B806756"/>
    <w:lvl w:ilvl="0" w:tplc="ACC8EBDC">
      <w:start w:val="5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W3tDA2sTAzMjY1MrRU0lEKTi0uzszPAykwqgUAtMKyliwAAAA="/>
  </w:docVars>
  <w:rsids>
    <w:rsidRoot w:val="00623EC3"/>
    <w:rsid w:val="00001093"/>
    <w:rsid w:val="00001DA7"/>
    <w:rsid w:val="000061FA"/>
    <w:rsid w:val="000137EB"/>
    <w:rsid w:val="00014B79"/>
    <w:rsid w:val="000334C9"/>
    <w:rsid w:val="000358F5"/>
    <w:rsid w:val="00040D20"/>
    <w:rsid w:val="000633E6"/>
    <w:rsid w:val="00067119"/>
    <w:rsid w:val="00073393"/>
    <w:rsid w:val="00074879"/>
    <w:rsid w:val="000812B7"/>
    <w:rsid w:val="000A55AB"/>
    <w:rsid w:val="000A56D7"/>
    <w:rsid w:val="000A5DFC"/>
    <w:rsid w:val="000B0B14"/>
    <w:rsid w:val="000B7968"/>
    <w:rsid w:val="000C1FF9"/>
    <w:rsid w:val="000C29F6"/>
    <w:rsid w:val="000D4A26"/>
    <w:rsid w:val="000E047E"/>
    <w:rsid w:val="000E485E"/>
    <w:rsid w:val="000F0C63"/>
    <w:rsid w:val="000F68B3"/>
    <w:rsid w:val="00116FF5"/>
    <w:rsid w:val="00117A06"/>
    <w:rsid w:val="00134CB1"/>
    <w:rsid w:val="0014608C"/>
    <w:rsid w:val="001477C0"/>
    <w:rsid w:val="001500C3"/>
    <w:rsid w:val="0016131E"/>
    <w:rsid w:val="00177E0B"/>
    <w:rsid w:val="00177FCA"/>
    <w:rsid w:val="0018046E"/>
    <w:rsid w:val="00183116"/>
    <w:rsid w:val="0019472F"/>
    <w:rsid w:val="001A4CB8"/>
    <w:rsid w:val="001E1D31"/>
    <w:rsid w:val="001E2370"/>
    <w:rsid w:val="001E3904"/>
    <w:rsid w:val="001E6199"/>
    <w:rsid w:val="001E6EC1"/>
    <w:rsid w:val="001F225F"/>
    <w:rsid w:val="001F4B6B"/>
    <w:rsid w:val="001F781E"/>
    <w:rsid w:val="002065F0"/>
    <w:rsid w:val="0021139F"/>
    <w:rsid w:val="00215399"/>
    <w:rsid w:val="002205B1"/>
    <w:rsid w:val="00235D8E"/>
    <w:rsid w:val="00243039"/>
    <w:rsid w:val="00244E90"/>
    <w:rsid w:val="0026089B"/>
    <w:rsid w:val="00280335"/>
    <w:rsid w:val="00284C80"/>
    <w:rsid w:val="002A4E03"/>
    <w:rsid w:val="002A7240"/>
    <w:rsid w:val="002C5127"/>
    <w:rsid w:val="002D7770"/>
    <w:rsid w:val="002F48B3"/>
    <w:rsid w:val="00301D73"/>
    <w:rsid w:val="00302D5B"/>
    <w:rsid w:val="00313179"/>
    <w:rsid w:val="0031501D"/>
    <w:rsid w:val="00333F1A"/>
    <w:rsid w:val="00347546"/>
    <w:rsid w:val="00352353"/>
    <w:rsid w:val="003538A5"/>
    <w:rsid w:val="003636AF"/>
    <w:rsid w:val="00373AD9"/>
    <w:rsid w:val="00373D89"/>
    <w:rsid w:val="003835FE"/>
    <w:rsid w:val="00387601"/>
    <w:rsid w:val="003A16B2"/>
    <w:rsid w:val="003A1825"/>
    <w:rsid w:val="003B29C4"/>
    <w:rsid w:val="003B77E8"/>
    <w:rsid w:val="003D1D0D"/>
    <w:rsid w:val="003D5E8C"/>
    <w:rsid w:val="00421295"/>
    <w:rsid w:val="004467B5"/>
    <w:rsid w:val="0045455D"/>
    <w:rsid w:val="00456BD8"/>
    <w:rsid w:val="00485D6B"/>
    <w:rsid w:val="004B3631"/>
    <w:rsid w:val="004D2026"/>
    <w:rsid w:val="004E5412"/>
    <w:rsid w:val="005232B7"/>
    <w:rsid w:val="005278CD"/>
    <w:rsid w:val="005332B5"/>
    <w:rsid w:val="00561E39"/>
    <w:rsid w:val="00561F6F"/>
    <w:rsid w:val="00573CFF"/>
    <w:rsid w:val="005865A2"/>
    <w:rsid w:val="005A02D5"/>
    <w:rsid w:val="005D1ADE"/>
    <w:rsid w:val="00603CDA"/>
    <w:rsid w:val="00605130"/>
    <w:rsid w:val="00623EC3"/>
    <w:rsid w:val="00630D5A"/>
    <w:rsid w:val="00635756"/>
    <w:rsid w:val="00636787"/>
    <w:rsid w:val="00641830"/>
    <w:rsid w:val="00642015"/>
    <w:rsid w:val="00683B4B"/>
    <w:rsid w:val="00697377"/>
    <w:rsid w:val="006A722E"/>
    <w:rsid w:val="006D78A6"/>
    <w:rsid w:val="006F0F3F"/>
    <w:rsid w:val="006F2152"/>
    <w:rsid w:val="006F6C52"/>
    <w:rsid w:val="006F747E"/>
    <w:rsid w:val="007131E4"/>
    <w:rsid w:val="00720441"/>
    <w:rsid w:val="00731794"/>
    <w:rsid w:val="00732782"/>
    <w:rsid w:val="00733EAB"/>
    <w:rsid w:val="0075453A"/>
    <w:rsid w:val="00755BA9"/>
    <w:rsid w:val="0076596C"/>
    <w:rsid w:val="00773086"/>
    <w:rsid w:val="00773874"/>
    <w:rsid w:val="00796D70"/>
    <w:rsid w:val="007B0BF4"/>
    <w:rsid w:val="007B163C"/>
    <w:rsid w:val="007C6AE3"/>
    <w:rsid w:val="007D3635"/>
    <w:rsid w:val="007F7260"/>
    <w:rsid w:val="008215AA"/>
    <w:rsid w:val="00832084"/>
    <w:rsid w:val="00854BB1"/>
    <w:rsid w:val="00866FD4"/>
    <w:rsid w:val="00893F1F"/>
    <w:rsid w:val="0089731C"/>
    <w:rsid w:val="008C3A1D"/>
    <w:rsid w:val="00923D31"/>
    <w:rsid w:val="00956F05"/>
    <w:rsid w:val="00960502"/>
    <w:rsid w:val="00966E7C"/>
    <w:rsid w:val="00967254"/>
    <w:rsid w:val="00973687"/>
    <w:rsid w:val="00981EC3"/>
    <w:rsid w:val="009A6B5A"/>
    <w:rsid w:val="009B5978"/>
    <w:rsid w:val="009B609D"/>
    <w:rsid w:val="009C43B4"/>
    <w:rsid w:val="009C5AA7"/>
    <w:rsid w:val="009D4CFE"/>
    <w:rsid w:val="009F1D1C"/>
    <w:rsid w:val="009F2ACC"/>
    <w:rsid w:val="00A1709C"/>
    <w:rsid w:val="00A20018"/>
    <w:rsid w:val="00A20F08"/>
    <w:rsid w:val="00A232AB"/>
    <w:rsid w:val="00A354B0"/>
    <w:rsid w:val="00A51D6B"/>
    <w:rsid w:val="00A81F8D"/>
    <w:rsid w:val="00AA0EAF"/>
    <w:rsid w:val="00AA17E8"/>
    <w:rsid w:val="00AC0355"/>
    <w:rsid w:val="00AC7A01"/>
    <w:rsid w:val="00AD3D6F"/>
    <w:rsid w:val="00AE653B"/>
    <w:rsid w:val="00B2622A"/>
    <w:rsid w:val="00B30242"/>
    <w:rsid w:val="00B32E87"/>
    <w:rsid w:val="00B336B5"/>
    <w:rsid w:val="00B728CE"/>
    <w:rsid w:val="00B76298"/>
    <w:rsid w:val="00B85FF0"/>
    <w:rsid w:val="00B94693"/>
    <w:rsid w:val="00BA519C"/>
    <w:rsid w:val="00BB313E"/>
    <w:rsid w:val="00BB7FD8"/>
    <w:rsid w:val="00BC333C"/>
    <w:rsid w:val="00C01FD2"/>
    <w:rsid w:val="00C1746D"/>
    <w:rsid w:val="00C42983"/>
    <w:rsid w:val="00C42D24"/>
    <w:rsid w:val="00C60492"/>
    <w:rsid w:val="00C73096"/>
    <w:rsid w:val="00C75221"/>
    <w:rsid w:val="00C80EDF"/>
    <w:rsid w:val="00C87581"/>
    <w:rsid w:val="00CA3F11"/>
    <w:rsid w:val="00CC769B"/>
    <w:rsid w:val="00D22A4B"/>
    <w:rsid w:val="00D4438D"/>
    <w:rsid w:val="00D44C46"/>
    <w:rsid w:val="00D5791C"/>
    <w:rsid w:val="00D64448"/>
    <w:rsid w:val="00D7047F"/>
    <w:rsid w:val="00D95478"/>
    <w:rsid w:val="00DC4D29"/>
    <w:rsid w:val="00DD713C"/>
    <w:rsid w:val="00DE6EC4"/>
    <w:rsid w:val="00E0055C"/>
    <w:rsid w:val="00E03147"/>
    <w:rsid w:val="00E13D1E"/>
    <w:rsid w:val="00E15F87"/>
    <w:rsid w:val="00E21EDF"/>
    <w:rsid w:val="00E33968"/>
    <w:rsid w:val="00E43FED"/>
    <w:rsid w:val="00E44AE4"/>
    <w:rsid w:val="00E529F9"/>
    <w:rsid w:val="00E57C18"/>
    <w:rsid w:val="00E62265"/>
    <w:rsid w:val="00E642B8"/>
    <w:rsid w:val="00E952D2"/>
    <w:rsid w:val="00EA7201"/>
    <w:rsid w:val="00EB7DE8"/>
    <w:rsid w:val="00ED2668"/>
    <w:rsid w:val="00EE4946"/>
    <w:rsid w:val="00F042EF"/>
    <w:rsid w:val="00F05049"/>
    <w:rsid w:val="00F065B4"/>
    <w:rsid w:val="00F41313"/>
    <w:rsid w:val="00F44241"/>
    <w:rsid w:val="00F44C03"/>
    <w:rsid w:val="00F50176"/>
    <w:rsid w:val="00F52FDD"/>
    <w:rsid w:val="00F53391"/>
    <w:rsid w:val="00F641D5"/>
    <w:rsid w:val="00F6738B"/>
    <w:rsid w:val="00F91C5D"/>
    <w:rsid w:val="00FA140A"/>
    <w:rsid w:val="00FC6490"/>
    <w:rsid w:val="00FF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653B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653B"/>
    <w:pPr>
      <w:ind w:left="720"/>
      <w:contextualSpacing/>
    </w:pPr>
  </w:style>
  <w:style w:type="table" w:styleId="TableGrid">
    <w:name w:val="Table Grid"/>
    <w:basedOn w:val="TableNormal"/>
    <w:uiPriority w:val="59"/>
    <w:rsid w:val="00AE653B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22A4B"/>
    <w:pPr>
      <w:widowControl w:val="0"/>
      <w:autoSpaceDE w:val="0"/>
      <w:autoSpaceDN w:val="0"/>
      <w:spacing w:before="81" w:after="0" w:line="240" w:lineRule="auto"/>
    </w:pPr>
    <w:rPr>
      <w:rFonts w:ascii="Arial" w:eastAsia="Arial" w:hAnsi="Arial" w:cs="Arial"/>
    </w:rPr>
  </w:style>
  <w:style w:type="paragraph" w:customStyle="1" w:styleId="Body">
    <w:name w:val="Body"/>
    <w:rsid w:val="000633E6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Arial Unicode MS" w:hAnsi="Calibri" w:cs="Arial Unicode MS"/>
      <w:color w:val="000000"/>
      <w:u w:color="000000"/>
      <w:bdr w:val="nil"/>
      <w:shd w:val="nil"/>
      <w:lang w:val="en-US" w:eastAsia="en-IN"/>
    </w:rPr>
  </w:style>
  <w:style w:type="paragraph" w:customStyle="1" w:styleId="TableStyle2">
    <w:name w:val="Table Style 2"/>
    <w:rsid w:val="000633E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shd w:val="nil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4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7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1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8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9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7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4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502EB-967C-475D-9468-82CC54F9A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4</Pages>
  <Words>812</Words>
  <Characters>463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rnim Ghatani</dc:creator>
  <cp:keywords/>
  <dc:description/>
  <cp:lastModifiedBy>dell</cp:lastModifiedBy>
  <cp:revision>197</cp:revision>
  <dcterms:created xsi:type="dcterms:W3CDTF">2021-01-28T09:44:00Z</dcterms:created>
  <dcterms:modified xsi:type="dcterms:W3CDTF">2021-01-29T11:18:00Z</dcterms:modified>
</cp:coreProperties>
</file>